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4" w:name="X9310975d30ccdd55555f60fd7580bbe399738ac"/>
    <w:p>
      <w:pPr>
        <w:pStyle w:val="Heading1"/>
      </w:pPr>
      <w:r>
        <w:t xml:space="preserve">Cover Letter for Veterinarian Position at [Clinic/Organization Name] in Israel Tel Aviv</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linic/Organization Name]</w:t>
      </w:r>
      <w:r>
        <w:br/>
      </w:r>
      <w:r>
        <w:t xml:space="preserve">[Clinic Address]</w:t>
      </w:r>
      <w:r>
        <w:br/>
      </w:r>
      <w:r>
        <w:t xml:space="preserve">Tel Aviv, Israel</w:t>
      </w:r>
    </w:p>
    <w:p>
      <w:pPr>
        <w:pStyle w:val="BodyText"/>
      </w:pPr>
      <w:r>
        <w:t xml:space="preserve">Dear [Hiring Manager’s Name],</w:t>
      </w:r>
    </w:p>
    <w:p>
      <w:pPr>
        <w:pStyle w:val="BodyText"/>
      </w:pPr>
      <w:r>
        <w:t xml:space="preserve">I am writing to express my sincere interest in the Veterinarian position at [Clinic/Organization Name] in Israel Tel Aviv. As a dedicated and compassionate veterinarian with over [X years] of experience in animal care, I am eager to contribute my skills, knowledge, and passion for veterinary medicine to a dynamic clinic that values excellence and community impact. Tel Aviv’s vibrant culture, diverse population of pets, and progressive approach to animal welfare make it an ideal location for me to further my career as a Veterinarian. I am particularly drawn to [Clinic/Organization Name]’s reputation for providing high-quality care and fostering a collaborative environment that aligns with my professional values.</w:t>
      </w:r>
    </w:p>
    <w:bookmarkStart w:id="20" w:name="why-i-am-the-ideal-candidate"/>
    <w:p>
      <w:pPr>
        <w:pStyle w:val="Heading2"/>
      </w:pPr>
      <w:r>
        <w:t xml:space="preserve">Why I Am the Ideal Candidate</w:t>
      </w:r>
    </w:p>
    <w:p>
      <w:pPr>
        <w:pStyle w:val="FirstParagraph"/>
      </w:pPr>
      <w:r>
        <w:t xml:space="preserve">As a Veterinarian, my mission has always been to ensure the health and well-being of animals while building trust with their owners. Throughout my career, I have worked in a variety of settings, from small animal clinics to specialized practices focusing on exotic pets and emergency care. This experience has equipped me with the technical expertise and adaptability needed to thrive in a fast-paced environment like Tel Aviv, where pet owners expect personalized, cutting-edge care.</w:t>
      </w:r>
    </w:p>
    <w:p>
      <w:pPr>
        <w:pStyle w:val="BodyText"/>
      </w:pPr>
      <w:r>
        <w:t xml:space="preserve">One of my most rewarding experiences was working at [Previous Clinic/Organization Name], where I managed a wide range of cases, from routine vaccinations to complex surgical procedures. I take pride in my ability to communicate effectively with pet owners, explaining medical conditions and treatment plans in clear, empathetic terms. In Israel Tel Aviv, where the pet care industry is growing rapidly, this skill is essential for fostering long-term relationships with clients and ensuring their confidence in the care their animals receive.</w:t>
      </w:r>
    </w:p>
    <w:p>
      <w:pPr>
        <w:pStyle w:val="BodyText"/>
      </w:pPr>
      <w:r>
        <w:t xml:space="preserve">Additionally, I have a strong commitment to ongoing education and professional development. I regularly attend veterinary conferences and workshops to stay updated on advancements in animal health, including emerging treatments for common conditions such as diabetes, allergies, and orthopedic issues. This dedication to lifelong learning ensures that I provide the most up-to-date care possible, which is especially important in a city like Tel Aviv that prides itself on innovation.</w:t>
      </w:r>
    </w:p>
    <w:bookmarkEnd w:id="20"/>
    <w:bookmarkStart w:id="21" w:name="X4e7ca9752b500e1f4aab3b52d0c7524e4e48735"/>
    <w:p>
      <w:pPr>
        <w:pStyle w:val="Heading2"/>
      </w:pPr>
      <w:r>
        <w:t xml:space="preserve">Understanding the Unique Needs of Israel Tel Aviv</w:t>
      </w:r>
    </w:p>
    <w:p>
      <w:pPr>
        <w:pStyle w:val="FirstParagraph"/>
      </w:pPr>
      <w:r>
        <w:t xml:space="preserve">I recognize that working as a Veterinarian in Israel Tel Aviv comes with unique challenges and opportunities. The region’s diverse climate, cultural attitudes toward pets, and access to advanced veterinary technologies all shape the way care is delivered. For example, I have studied the local regulations surrounding animal welfare and have familiarized myself with the specific health concerns of pets in this area, such as heat-related illnesses or zoonotic diseases. This knowledge allows me to tailor my approach to meet the needs of both animals and their owners in a culturally sensitive manner.</w:t>
      </w:r>
    </w:p>
    <w:p>
      <w:pPr>
        <w:pStyle w:val="BodyText"/>
      </w:pPr>
      <w:r>
        <w:t xml:space="preserve">Furthermore, Tel Aviv’s urban environment means that many pet owners rely on clinics for 24/7 emergency care. My experience in managing urgent cases, such as trauma or poisoning, has prepared me to handle high-pressure situations with calmness and precision. I am also skilled in using digital tools for record-keeping and telemedicine consultations, which are increasingly valuable in a tech-savvy city like Tel Aviv.</w:t>
      </w:r>
    </w:p>
    <w:bookmarkEnd w:id="21"/>
    <w:bookmarkStart w:id="22" w:name="X39e5f51c3fb5f9591cf62cdc4194791c36c3f21"/>
    <w:p>
      <w:pPr>
        <w:pStyle w:val="Heading2"/>
      </w:pPr>
      <w:r>
        <w:t xml:space="preserve">My Vision for Contributing to [Clinic/Organization Name]</w:t>
      </w:r>
    </w:p>
    <w:p>
      <w:pPr>
        <w:pStyle w:val="FirstParagraph"/>
      </w:pPr>
      <w:r>
        <w:t xml:space="preserve">I am particularly excited about the opportunity to join [Clinic/Organization Name] because of its commitment to community engagement and animal advocacy. In Israel Tel Aviv, where pet ownership is deeply intertwined with family life, I believe a Veterinarian plays a vital role in promoting responsible pet care and educating the public on preventive health measures. I would be thrilled to contribute to initiatives such as spay/neuter programs, wellness workshops, or partnerships with local shelters to support animal welfare.</w:t>
      </w:r>
    </w:p>
    <w:p>
      <w:pPr>
        <w:pStyle w:val="BodyText"/>
      </w:pPr>
      <w:r>
        <w:t xml:space="preserve">My collaborative spirit and ability to work effectively with veterinary teams are also key strengths. I thrive in environments where open communication and teamwork are prioritized, as these factors directly impact patient outcomes. I am confident that my positive attitude, attention to detail, and passion for animals will make me a valuable addition to your team.</w:t>
      </w:r>
    </w:p>
    <w:bookmarkEnd w:id="22"/>
    <w:bookmarkStart w:id="23" w:name="conclusion"/>
    <w:p>
      <w:pPr>
        <w:pStyle w:val="Heading2"/>
      </w:pPr>
      <w:r>
        <w:t xml:space="preserve">Conclusion</w:t>
      </w:r>
    </w:p>
    <w:p>
      <w:pPr>
        <w:pStyle w:val="FirstParagraph"/>
      </w:pPr>
      <w:r>
        <w:t xml:space="preserve">In conclusion, I am eager to bring my expertise as a Veterinarian to [Clinic/Organization Name] in Israel Tel Aviv. I am confident that my experience, dedication, and enthusiasm for animal care align perfectly with the values of your clinic. I would welcome the opportunity to discuss how my background and vision can contribute to your continued success. Thank you for considering my application, and I look forward to the possibility of working together.</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srael Tel Aviv</dc:title>
  <dc:creator/>
  <dc:language>en</dc:language>
  <cp:keywords/>
  <dcterms:created xsi:type="dcterms:W3CDTF">2026-06-03T09:39:37Z</dcterms:created>
  <dcterms:modified xsi:type="dcterms:W3CDTF">2026-06-03T09:39:37Z</dcterms:modified>
</cp:coreProperties>
</file>

<file path=docProps/custom.xml><?xml version="1.0" encoding="utf-8"?>
<Properties xmlns="http://schemas.openxmlformats.org/officeDocument/2006/custom-properties" xmlns:vt="http://schemas.openxmlformats.org/officeDocument/2006/docPropsVTypes"/>
</file>